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e4810</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f3be8872-a096-42e4-8512-88d1983d1b20"/>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28:00Z</dcterms:created>
  <dcterms:modified xsi:type="dcterms:W3CDTF">2023-07-0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